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8608" w14:textId="3E99606C" w:rsidR="00726257" w:rsidRPr="00726257" w:rsidRDefault="00726257" w:rsidP="00CD36EB">
      <w:pPr>
        <w:pStyle w:val="Heading1"/>
      </w:pPr>
      <w:r w:rsidRPr="00726257">
        <w:t>Engage</w:t>
      </w:r>
      <w:r w:rsidR="00EC7BDE">
        <w:t xml:space="preserve"> </w:t>
      </w:r>
      <w:r w:rsidR="00B93725">
        <w:t>Key Influencer</w:t>
      </w:r>
      <w:r w:rsidR="00EC7BDE">
        <w:t xml:space="preserve"> </w:t>
      </w:r>
      <w:r w:rsidR="001E3325">
        <w:t>Template</w:t>
      </w:r>
    </w:p>
    <w:p w14:paraId="6B03E5C5" w14:textId="1674A926" w:rsidR="00B16A21" w:rsidRDefault="00B16A21" w:rsidP="00B16A21">
      <w:r>
        <w:t>The project team seeks your insight to the project’s objectives to understand specifics about your team (</w:t>
      </w:r>
      <w:r w:rsidR="000F16AD">
        <w:t>L</w:t>
      </w:r>
      <w:r>
        <w:t>ocation? Organization?) to ensure the project is successfully adopted there.</w:t>
      </w:r>
    </w:p>
    <w:p w14:paraId="53BDC461" w14:textId="77777777" w:rsidR="00D56FDA" w:rsidRDefault="00D56FDA" w:rsidP="00D56FDA"/>
    <w:tbl>
      <w:tblPr>
        <w:tblStyle w:val="TableGrid"/>
        <w:tblW w:w="9355" w:type="dxa"/>
        <w:tblBorders>
          <w:top w:val="single" w:sz="2" w:space="0" w:color="C00000"/>
          <w:left w:val="single" w:sz="2" w:space="0" w:color="C00000"/>
          <w:bottom w:val="single" w:sz="2" w:space="0" w:color="C00000"/>
          <w:right w:val="single" w:sz="2" w:space="0" w:color="C00000"/>
          <w:insideH w:val="single" w:sz="2" w:space="0" w:color="C00000"/>
          <w:insideV w:val="single" w:sz="2" w:space="0" w:color="C00000"/>
        </w:tblBorders>
        <w:tblLook w:val="04A0" w:firstRow="1" w:lastRow="0" w:firstColumn="1" w:lastColumn="0" w:noHBand="0" w:noVBand="1"/>
      </w:tblPr>
      <w:tblGrid>
        <w:gridCol w:w="2965"/>
        <w:gridCol w:w="6390"/>
      </w:tblGrid>
      <w:tr w:rsidR="001E3325" w14:paraId="2E18BAE8" w14:textId="77777777" w:rsidTr="00596942">
        <w:tc>
          <w:tcPr>
            <w:tcW w:w="2965" w:type="dxa"/>
          </w:tcPr>
          <w:p w14:paraId="27EB074F" w14:textId="77777777" w:rsidR="001E3325" w:rsidRDefault="001E3325" w:rsidP="0066726B">
            <w:pPr>
              <w:spacing w:before="40" w:after="40"/>
            </w:pPr>
            <w:r>
              <w:t>Name / Title</w:t>
            </w:r>
          </w:p>
        </w:tc>
        <w:tc>
          <w:tcPr>
            <w:tcW w:w="6390" w:type="dxa"/>
          </w:tcPr>
          <w:p w14:paraId="7E8421FC" w14:textId="77777777" w:rsidR="001E3325" w:rsidRDefault="001E3325" w:rsidP="0066726B">
            <w:pPr>
              <w:spacing w:before="40" w:after="40"/>
            </w:pPr>
          </w:p>
        </w:tc>
      </w:tr>
      <w:tr w:rsidR="001E3325" w14:paraId="5E84F96C" w14:textId="77777777" w:rsidTr="00596942">
        <w:tc>
          <w:tcPr>
            <w:tcW w:w="2965" w:type="dxa"/>
          </w:tcPr>
          <w:p w14:paraId="05C72197" w14:textId="77777777" w:rsidR="001E3325" w:rsidRDefault="001E3325" w:rsidP="0066726B">
            <w:pPr>
              <w:spacing w:before="40" w:after="40"/>
            </w:pPr>
            <w:r>
              <w:t>Project point of contact</w:t>
            </w:r>
          </w:p>
        </w:tc>
        <w:tc>
          <w:tcPr>
            <w:tcW w:w="6390" w:type="dxa"/>
          </w:tcPr>
          <w:p w14:paraId="43604006" w14:textId="77777777" w:rsidR="001E3325" w:rsidRDefault="001E3325" w:rsidP="0066726B">
            <w:pPr>
              <w:spacing w:before="40" w:after="40"/>
            </w:pPr>
          </w:p>
        </w:tc>
      </w:tr>
      <w:tr w:rsidR="001E3325" w14:paraId="34AD91DB" w14:textId="77777777" w:rsidTr="00596942">
        <w:tc>
          <w:tcPr>
            <w:tcW w:w="2965" w:type="dxa"/>
          </w:tcPr>
          <w:p w14:paraId="2E619CDF" w14:textId="77777777" w:rsidR="001E3325" w:rsidRDefault="001E3325" w:rsidP="0066726B">
            <w:pPr>
              <w:spacing w:before="40" w:after="40"/>
            </w:pPr>
            <w:r>
              <w:t>Type of updates, frequency</w:t>
            </w:r>
          </w:p>
        </w:tc>
        <w:tc>
          <w:tcPr>
            <w:tcW w:w="6390" w:type="dxa"/>
          </w:tcPr>
          <w:p w14:paraId="71CBDB6B" w14:textId="77777777" w:rsidR="001E3325" w:rsidRDefault="001E3325" w:rsidP="0066726B">
            <w:pPr>
              <w:spacing w:before="40" w:after="40"/>
            </w:pPr>
          </w:p>
        </w:tc>
      </w:tr>
      <w:tr w:rsidR="001E3325" w14:paraId="264B0B25" w14:textId="77777777" w:rsidTr="00596942">
        <w:tc>
          <w:tcPr>
            <w:tcW w:w="2965" w:type="dxa"/>
          </w:tcPr>
          <w:p w14:paraId="01C14D50" w14:textId="77777777" w:rsidR="001E3325" w:rsidRDefault="001E3325" w:rsidP="0066726B">
            <w:pPr>
              <w:spacing w:before="40" w:after="40"/>
            </w:pPr>
            <w:r>
              <w:t>Key people to engage</w:t>
            </w:r>
          </w:p>
        </w:tc>
        <w:tc>
          <w:tcPr>
            <w:tcW w:w="6390" w:type="dxa"/>
          </w:tcPr>
          <w:p w14:paraId="6FBFA5DD" w14:textId="77777777" w:rsidR="001E3325" w:rsidRDefault="001E3325" w:rsidP="0066726B">
            <w:pPr>
              <w:spacing w:before="40" w:after="40"/>
            </w:pPr>
          </w:p>
        </w:tc>
      </w:tr>
    </w:tbl>
    <w:p w14:paraId="4C3D8121" w14:textId="77777777" w:rsidR="00CD36EB" w:rsidRDefault="00CD36EB" w:rsidP="00B9714F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4129D6D" w14:textId="22B5282E" w:rsidR="00276DF3" w:rsidRDefault="00B93725" w:rsidP="00276DF3">
      <w:pPr>
        <w:pStyle w:val="Heading1"/>
      </w:pPr>
      <w:r>
        <w:t>Key Influencer</w:t>
      </w:r>
      <w:r w:rsidR="00276DF3" w:rsidRPr="00CD36EB">
        <w:t xml:space="preserve"> </w:t>
      </w:r>
      <w:r w:rsidR="007B1938">
        <w:t>Background</w:t>
      </w:r>
    </w:p>
    <w:p w14:paraId="450A99D3" w14:textId="77777777" w:rsidR="0037498F" w:rsidRPr="0037498F" w:rsidRDefault="0037498F" w:rsidP="0037498F"/>
    <w:tbl>
      <w:tblPr>
        <w:tblStyle w:val="TableGrid"/>
        <w:tblW w:w="0" w:type="auto"/>
        <w:tblBorders>
          <w:top w:val="single" w:sz="2" w:space="0" w:color="C00000"/>
          <w:left w:val="single" w:sz="2" w:space="0" w:color="C00000"/>
          <w:bottom w:val="single" w:sz="2" w:space="0" w:color="C00000"/>
          <w:right w:val="single" w:sz="2" w:space="0" w:color="C00000"/>
          <w:insideH w:val="single" w:sz="2" w:space="0" w:color="C00000"/>
          <w:insideV w:val="single" w:sz="2" w:space="0" w:color="C00000"/>
        </w:tblBorders>
        <w:tblLook w:val="04A0" w:firstRow="1" w:lastRow="0" w:firstColumn="1" w:lastColumn="0" w:noHBand="0" w:noVBand="1"/>
      </w:tblPr>
      <w:tblGrid>
        <w:gridCol w:w="4988"/>
        <w:gridCol w:w="4362"/>
      </w:tblGrid>
      <w:tr w:rsidR="0037498F" w:rsidRPr="0037498F" w14:paraId="716B4A1C" w14:textId="0C7D57DB" w:rsidTr="00596942">
        <w:tc>
          <w:tcPr>
            <w:tcW w:w="4988" w:type="dxa"/>
          </w:tcPr>
          <w:p w14:paraId="72884927" w14:textId="758F0D3C" w:rsidR="0037498F" w:rsidRPr="0037498F" w:rsidRDefault="00B93725" w:rsidP="00596942">
            <w:pPr>
              <w:spacing w:before="120" w:after="120"/>
            </w:pPr>
            <w:r>
              <w:t>Key Influencer</w:t>
            </w:r>
            <w:r w:rsidR="0037498F" w:rsidRPr="0037498F">
              <w:t xml:space="preserve">’s background with </w:t>
            </w:r>
          </w:p>
        </w:tc>
        <w:tc>
          <w:tcPr>
            <w:tcW w:w="4362" w:type="dxa"/>
          </w:tcPr>
          <w:p w14:paraId="3FA01432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77467160" w14:textId="77A663D0" w:rsidTr="00596942">
        <w:tc>
          <w:tcPr>
            <w:tcW w:w="4988" w:type="dxa"/>
          </w:tcPr>
          <w:p w14:paraId="3C071892" w14:textId="77777777" w:rsidR="0037498F" w:rsidRPr="0037498F" w:rsidRDefault="0037498F" w:rsidP="00596942">
            <w:pPr>
              <w:spacing w:before="120" w:after="120"/>
            </w:pPr>
            <w:r w:rsidRPr="0037498F">
              <w:t>Years of service</w:t>
            </w:r>
          </w:p>
        </w:tc>
        <w:tc>
          <w:tcPr>
            <w:tcW w:w="4362" w:type="dxa"/>
          </w:tcPr>
          <w:p w14:paraId="4550089D" w14:textId="77777777" w:rsidR="0037498F" w:rsidRPr="0037498F" w:rsidRDefault="0037498F" w:rsidP="00596942">
            <w:pPr>
              <w:spacing w:before="120" w:after="120"/>
            </w:pPr>
          </w:p>
        </w:tc>
      </w:tr>
      <w:tr w:rsidR="003B0020" w:rsidRPr="0037498F" w14:paraId="02B1CE98" w14:textId="77777777" w:rsidTr="00C16F3D">
        <w:tc>
          <w:tcPr>
            <w:tcW w:w="4988" w:type="dxa"/>
          </w:tcPr>
          <w:p w14:paraId="21CCA062" w14:textId="0BFBB97A" w:rsidR="003B0020" w:rsidRPr="0037498F" w:rsidRDefault="003B0020" w:rsidP="00C16F3D">
            <w:pPr>
              <w:spacing w:before="120" w:after="120"/>
            </w:pPr>
            <w:r w:rsidRPr="0037498F">
              <w:t xml:space="preserve">Their experience with change projects at </w:t>
            </w:r>
          </w:p>
        </w:tc>
        <w:tc>
          <w:tcPr>
            <w:tcW w:w="4362" w:type="dxa"/>
          </w:tcPr>
          <w:p w14:paraId="423191C3" w14:textId="77777777" w:rsidR="003B0020" w:rsidRPr="0037498F" w:rsidRDefault="003B0020" w:rsidP="00C16F3D">
            <w:pPr>
              <w:spacing w:before="120" w:after="120"/>
            </w:pPr>
          </w:p>
        </w:tc>
      </w:tr>
      <w:tr w:rsidR="0037498F" w:rsidRPr="0037498F" w14:paraId="7C5396DE" w14:textId="00F68673" w:rsidTr="00596942">
        <w:tc>
          <w:tcPr>
            <w:tcW w:w="4988" w:type="dxa"/>
          </w:tcPr>
          <w:p w14:paraId="647875FF" w14:textId="14FACAD3" w:rsidR="0037498F" w:rsidRPr="0037498F" w:rsidRDefault="009E4224" w:rsidP="00596942">
            <w:pPr>
              <w:spacing w:before="120" w:after="120"/>
            </w:pPr>
            <w:r>
              <w:t>Do you hav</w:t>
            </w:r>
            <w:r w:rsidR="003B0020">
              <w:t>e prior experience with a similar change effort that might offer insight for this project?</w:t>
            </w:r>
          </w:p>
        </w:tc>
        <w:tc>
          <w:tcPr>
            <w:tcW w:w="4362" w:type="dxa"/>
          </w:tcPr>
          <w:p w14:paraId="0C909158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561F8FA6" w14:textId="566D29E8" w:rsidTr="00596942">
        <w:tc>
          <w:tcPr>
            <w:tcW w:w="4988" w:type="dxa"/>
          </w:tcPr>
          <w:p w14:paraId="1A80B153" w14:textId="77777777" w:rsidR="0037498F" w:rsidRPr="0037498F" w:rsidRDefault="0037498F" w:rsidP="00596942">
            <w:pPr>
              <w:spacing w:before="120" w:after="120"/>
              <w:rPr>
                <w:i/>
                <w:iCs/>
              </w:rPr>
            </w:pPr>
            <w:r w:rsidRPr="0037498F">
              <w:rPr>
                <w:i/>
                <w:iCs/>
              </w:rPr>
              <w:t>How have they managed resistance to change efforts in the past?</w:t>
            </w:r>
          </w:p>
        </w:tc>
        <w:tc>
          <w:tcPr>
            <w:tcW w:w="4362" w:type="dxa"/>
          </w:tcPr>
          <w:p w14:paraId="34ED9EFF" w14:textId="77777777" w:rsidR="0037498F" w:rsidRPr="0037498F" w:rsidRDefault="0037498F" w:rsidP="00596942">
            <w:pPr>
              <w:spacing w:before="120" w:after="120"/>
              <w:rPr>
                <w:i/>
                <w:iCs/>
              </w:rPr>
            </w:pPr>
          </w:p>
        </w:tc>
      </w:tr>
      <w:tr w:rsidR="0037498F" w:rsidRPr="0037498F" w14:paraId="2DA91705" w14:textId="3EB28EA3" w:rsidTr="00596942">
        <w:tc>
          <w:tcPr>
            <w:tcW w:w="4988" w:type="dxa"/>
          </w:tcPr>
          <w:p w14:paraId="13D6AC9F" w14:textId="77777777" w:rsidR="0037498F" w:rsidRPr="0037498F" w:rsidRDefault="0037498F" w:rsidP="00596942">
            <w:pPr>
              <w:spacing w:before="120" w:after="120"/>
              <w:rPr>
                <w:i/>
                <w:iCs/>
              </w:rPr>
            </w:pPr>
            <w:r w:rsidRPr="0037498F">
              <w:rPr>
                <w:i/>
                <w:iCs/>
              </w:rPr>
              <w:t>At a high level, what do they see as the greatest risks and obstacles for this project (people, process, technology)?</w:t>
            </w:r>
          </w:p>
        </w:tc>
        <w:tc>
          <w:tcPr>
            <w:tcW w:w="4362" w:type="dxa"/>
          </w:tcPr>
          <w:p w14:paraId="6316C945" w14:textId="77777777" w:rsidR="0037498F" w:rsidRPr="0037498F" w:rsidRDefault="0037498F" w:rsidP="00596942">
            <w:pPr>
              <w:spacing w:before="120" w:after="120"/>
              <w:rPr>
                <w:i/>
                <w:iCs/>
              </w:rPr>
            </w:pPr>
          </w:p>
        </w:tc>
      </w:tr>
    </w:tbl>
    <w:p w14:paraId="07FBA94A" w14:textId="691ED4F8" w:rsidR="0093481B" w:rsidRDefault="0093481B" w:rsidP="0093481B"/>
    <w:p w14:paraId="6397270C" w14:textId="7893FA87" w:rsidR="00F40BE9" w:rsidRDefault="00B93725" w:rsidP="00E305D5">
      <w:pPr>
        <w:pStyle w:val="Heading1"/>
      </w:pPr>
      <w:r>
        <w:t>Key Influencer</w:t>
      </w:r>
      <w:r w:rsidR="00F40BE9">
        <w:t xml:space="preserve"> Interview</w:t>
      </w:r>
    </w:p>
    <w:p w14:paraId="41EE7D00" w14:textId="77777777" w:rsidR="0037498F" w:rsidRPr="0037498F" w:rsidRDefault="0037498F" w:rsidP="0037498F"/>
    <w:tbl>
      <w:tblPr>
        <w:tblStyle w:val="TableGrid"/>
        <w:tblW w:w="0" w:type="auto"/>
        <w:tblBorders>
          <w:top w:val="single" w:sz="2" w:space="0" w:color="C00000"/>
          <w:left w:val="single" w:sz="2" w:space="0" w:color="C00000"/>
          <w:bottom w:val="single" w:sz="2" w:space="0" w:color="C00000"/>
          <w:right w:val="single" w:sz="2" w:space="0" w:color="C00000"/>
          <w:insideH w:val="single" w:sz="2" w:space="0" w:color="C00000"/>
          <w:insideV w:val="single" w:sz="2" w:space="0" w:color="C00000"/>
        </w:tblBorders>
        <w:tblLook w:val="04A0" w:firstRow="1" w:lastRow="0" w:firstColumn="1" w:lastColumn="0" w:noHBand="0" w:noVBand="1"/>
      </w:tblPr>
      <w:tblGrid>
        <w:gridCol w:w="5194"/>
        <w:gridCol w:w="4156"/>
      </w:tblGrid>
      <w:tr w:rsidR="0037498F" w:rsidRPr="0037498F" w14:paraId="6C06797E" w14:textId="796D447A" w:rsidTr="00596942">
        <w:tc>
          <w:tcPr>
            <w:tcW w:w="5194" w:type="dxa"/>
          </w:tcPr>
          <w:p w14:paraId="3E876A51" w14:textId="3076AB98" w:rsidR="0037498F" w:rsidRPr="0037498F" w:rsidRDefault="0037498F" w:rsidP="00596942">
            <w:pPr>
              <w:spacing w:before="120" w:after="120"/>
            </w:pPr>
            <w:r w:rsidRPr="0037498F">
              <w:t>How would you define th</w:t>
            </w:r>
            <w:r w:rsidR="00AC4A75">
              <w:t xml:space="preserve">e challenge </w:t>
            </w:r>
            <w:r w:rsidRPr="0037498F">
              <w:t>we are planning to tackle as it relates to Project X?</w:t>
            </w:r>
          </w:p>
        </w:tc>
        <w:tc>
          <w:tcPr>
            <w:tcW w:w="4156" w:type="dxa"/>
          </w:tcPr>
          <w:p w14:paraId="6FE8E84A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0F71D3C3" w14:textId="69418D3B" w:rsidTr="00596942">
        <w:tc>
          <w:tcPr>
            <w:tcW w:w="5194" w:type="dxa"/>
          </w:tcPr>
          <w:p w14:paraId="4F6FCF55" w14:textId="7F46DEE8" w:rsidR="0037498F" w:rsidRPr="0037498F" w:rsidRDefault="0037498F" w:rsidP="00596942">
            <w:pPr>
              <w:spacing w:before="120" w:after="120"/>
            </w:pPr>
            <w:r w:rsidRPr="0037498F">
              <w:t xml:space="preserve">What is the impact of the </w:t>
            </w:r>
            <w:r w:rsidR="00AC4A75">
              <w:t>challenge</w:t>
            </w:r>
            <w:r w:rsidRPr="0037498F">
              <w:t xml:space="preserve"> on your area of responsibility?</w:t>
            </w:r>
          </w:p>
        </w:tc>
        <w:tc>
          <w:tcPr>
            <w:tcW w:w="4156" w:type="dxa"/>
          </w:tcPr>
          <w:p w14:paraId="12D3F690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493C33B1" w14:textId="3FECE039" w:rsidTr="00596942">
        <w:tc>
          <w:tcPr>
            <w:tcW w:w="5194" w:type="dxa"/>
          </w:tcPr>
          <w:p w14:paraId="1CD59830" w14:textId="77777777" w:rsidR="0037498F" w:rsidRPr="0037498F" w:rsidRDefault="0037498F" w:rsidP="00596942">
            <w:pPr>
              <w:spacing w:before="120" w:after="120"/>
            </w:pPr>
            <w:r w:rsidRPr="0037498F">
              <w:t>What success measures would you use for Project X?</w:t>
            </w:r>
          </w:p>
        </w:tc>
        <w:tc>
          <w:tcPr>
            <w:tcW w:w="4156" w:type="dxa"/>
          </w:tcPr>
          <w:p w14:paraId="7D62B45C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7B49CFE9" w14:textId="0B441F51" w:rsidTr="00596942">
        <w:tc>
          <w:tcPr>
            <w:tcW w:w="5194" w:type="dxa"/>
          </w:tcPr>
          <w:p w14:paraId="726DD9CF" w14:textId="71EB8D85" w:rsidR="0037498F" w:rsidRPr="0037498F" w:rsidRDefault="0037498F" w:rsidP="00596942">
            <w:pPr>
              <w:spacing w:before="120" w:after="120"/>
            </w:pPr>
            <w:r w:rsidRPr="0037498F">
              <w:lastRenderedPageBreak/>
              <w:t xml:space="preserve">What ideas do you have in terms of what could be contributing to the </w:t>
            </w:r>
            <w:r w:rsidR="00AC4A75">
              <w:t>challenge</w:t>
            </w:r>
            <w:r w:rsidRPr="0037498F">
              <w:t>?</w:t>
            </w:r>
          </w:p>
        </w:tc>
        <w:tc>
          <w:tcPr>
            <w:tcW w:w="4156" w:type="dxa"/>
          </w:tcPr>
          <w:p w14:paraId="4F721C73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506909FF" w14:textId="252BDC02" w:rsidTr="00596942">
        <w:tc>
          <w:tcPr>
            <w:tcW w:w="5194" w:type="dxa"/>
          </w:tcPr>
          <w:p w14:paraId="59BA0545" w14:textId="77777777" w:rsidR="0037498F" w:rsidRPr="0037498F" w:rsidRDefault="0037498F" w:rsidP="00596942">
            <w:pPr>
              <w:spacing w:before="120" w:after="120"/>
            </w:pPr>
            <w:r w:rsidRPr="0037498F">
              <w:t>What concerns or anticipated obstacles do you have related to achieving the desired state?</w:t>
            </w:r>
          </w:p>
        </w:tc>
        <w:tc>
          <w:tcPr>
            <w:tcW w:w="4156" w:type="dxa"/>
          </w:tcPr>
          <w:p w14:paraId="1EA3FFFC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787C0038" w14:textId="05782E26" w:rsidTr="00596942">
        <w:tc>
          <w:tcPr>
            <w:tcW w:w="5194" w:type="dxa"/>
          </w:tcPr>
          <w:p w14:paraId="68B164FC" w14:textId="77777777" w:rsidR="0037498F" w:rsidRPr="0037498F" w:rsidRDefault="0037498F" w:rsidP="00596942">
            <w:pPr>
              <w:spacing w:before="120" w:after="120"/>
            </w:pPr>
            <w:r w:rsidRPr="0037498F">
              <w:t>What suggestions do you have for overcoming those concerns/obstacles?</w:t>
            </w:r>
          </w:p>
        </w:tc>
        <w:tc>
          <w:tcPr>
            <w:tcW w:w="4156" w:type="dxa"/>
          </w:tcPr>
          <w:p w14:paraId="6E8F2A90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42AE10F5" w14:textId="4976AD1D" w:rsidTr="00596942">
        <w:tc>
          <w:tcPr>
            <w:tcW w:w="5194" w:type="dxa"/>
          </w:tcPr>
          <w:p w14:paraId="48215B08" w14:textId="77777777" w:rsidR="0037498F" w:rsidRPr="0037498F" w:rsidRDefault="0037498F" w:rsidP="00596942">
            <w:pPr>
              <w:spacing w:before="120" w:after="120"/>
            </w:pPr>
            <w:r w:rsidRPr="0037498F">
              <w:t>What are the other key initiatives in your area currently underway or planned that might compete for time/attention?</w:t>
            </w:r>
          </w:p>
        </w:tc>
        <w:tc>
          <w:tcPr>
            <w:tcW w:w="4156" w:type="dxa"/>
          </w:tcPr>
          <w:p w14:paraId="68DBFFAF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21E9C896" w14:textId="28FB94D8" w:rsidTr="00596942">
        <w:tc>
          <w:tcPr>
            <w:tcW w:w="5194" w:type="dxa"/>
          </w:tcPr>
          <w:p w14:paraId="2ACD52AF" w14:textId="77777777" w:rsidR="0037498F" w:rsidRPr="0037498F" w:rsidRDefault="0037498F" w:rsidP="00596942">
            <w:pPr>
              <w:spacing w:before="120" w:after="120"/>
            </w:pPr>
            <w:r w:rsidRPr="0037498F">
              <w:t>In terms of significance, where does Project X fall in your list of key initiatives?</w:t>
            </w:r>
          </w:p>
        </w:tc>
        <w:tc>
          <w:tcPr>
            <w:tcW w:w="4156" w:type="dxa"/>
          </w:tcPr>
          <w:p w14:paraId="5689FA82" w14:textId="77777777" w:rsidR="0037498F" w:rsidRPr="0037498F" w:rsidRDefault="0037498F" w:rsidP="00596942">
            <w:pPr>
              <w:spacing w:before="120" w:after="120"/>
            </w:pPr>
          </w:p>
        </w:tc>
      </w:tr>
      <w:tr w:rsidR="0037498F" w:rsidRPr="0037498F" w14:paraId="2289A980" w14:textId="2DF25C47" w:rsidTr="00596942">
        <w:tc>
          <w:tcPr>
            <w:tcW w:w="5194" w:type="dxa"/>
          </w:tcPr>
          <w:p w14:paraId="20C0E122" w14:textId="77777777" w:rsidR="0037498F" w:rsidRPr="0037498F" w:rsidRDefault="0037498F" w:rsidP="00596942">
            <w:pPr>
              <w:spacing w:before="120" w:after="120"/>
            </w:pPr>
            <w:r w:rsidRPr="0037498F">
              <w:t>How would you like to receive updates on the progress of this project?</w:t>
            </w:r>
          </w:p>
        </w:tc>
        <w:tc>
          <w:tcPr>
            <w:tcW w:w="4156" w:type="dxa"/>
          </w:tcPr>
          <w:p w14:paraId="45CAE357" w14:textId="77777777" w:rsidR="0037498F" w:rsidRPr="0037498F" w:rsidRDefault="0037498F" w:rsidP="00596942">
            <w:pPr>
              <w:spacing w:before="120" w:after="120"/>
            </w:pPr>
          </w:p>
        </w:tc>
      </w:tr>
    </w:tbl>
    <w:p w14:paraId="439C37EF" w14:textId="77777777" w:rsidR="00D51383" w:rsidRDefault="00D51383" w:rsidP="00D51383"/>
    <w:p w14:paraId="58A55009" w14:textId="6DCD1CAA" w:rsidR="00FA1C20" w:rsidRDefault="00B93725" w:rsidP="00FA1C20">
      <w:pPr>
        <w:pStyle w:val="Heading1"/>
      </w:pPr>
      <w:r>
        <w:t>Key Influencer</w:t>
      </w:r>
      <w:r w:rsidR="00FA1C20">
        <w:t xml:space="preserve"> Plan</w:t>
      </w:r>
    </w:p>
    <w:p w14:paraId="58FC5E9B" w14:textId="77777777" w:rsidR="00FA1C20" w:rsidRDefault="00FA1C20" w:rsidP="00FA1C20">
      <w:pPr>
        <w:spacing w:before="40" w:after="40" w:line="240" w:lineRule="auto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965"/>
        <w:gridCol w:w="6390"/>
      </w:tblGrid>
      <w:tr w:rsidR="00FA1C20" w14:paraId="02036591" w14:textId="77777777" w:rsidTr="0066726B">
        <w:tc>
          <w:tcPr>
            <w:tcW w:w="2965" w:type="dxa"/>
          </w:tcPr>
          <w:p w14:paraId="64C64B61" w14:textId="77777777" w:rsidR="00FA1C20" w:rsidRDefault="00FA1C20" w:rsidP="0066726B">
            <w:pPr>
              <w:spacing w:before="40" w:after="40"/>
            </w:pPr>
            <w:r>
              <w:t>Name / Title</w:t>
            </w:r>
          </w:p>
        </w:tc>
        <w:tc>
          <w:tcPr>
            <w:tcW w:w="6390" w:type="dxa"/>
          </w:tcPr>
          <w:p w14:paraId="2646B7BC" w14:textId="77777777" w:rsidR="00FA1C20" w:rsidRDefault="00FA1C20" w:rsidP="0066726B">
            <w:pPr>
              <w:spacing w:before="40" w:after="40"/>
            </w:pPr>
          </w:p>
        </w:tc>
      </w:tr>
      <w:tr w:rsidR="00FA1C20" w14:paraId="7347E5AA" w14:textId="77777777" w:rsidTr="0066726B">
        <w:tc>
          <w:tcPr>
            <w:tcW w:w="2965" w:type="dxa"/>
          </w:tcPr>
          <w:p w14:paraId="575C1CFA" w14:textId="77777777" w:rsidR="00FA1C20" w:rsidRDefault="00FA1C20" w:rsidP="0066726B">
            <w:pPr>
              <w:spacing w:before="40" w:after="40"/>
            </w:pPr>
            <w:r>
              <w:t>Project point of contact</w:t>
            </w:r>
          </w:p>
        </w:tc>
        <w:tc>
          <w:tcPr>
            <w:tcW w:w="6390" w:type="dxa"/>
          </w:tcPr>
          <w:p w14:paraId="03D09099" w14:textId="77777777" w:rsidR="00FA1C20" w:rsidRDefault="00FA1C20" w:rsidP="0066726B">
            <w:pPr>
              <w:spacing w:before="40" w:after="40"/>
            </w:pPr>
          </w:p>
        </w:tc>
      </w:tr>
      <w:tr w:rsidR="00FA1C20" w14:paraId="38FBC9D1" w14:textId="77777777" w:rsidTr="0066726B">
        <w:tc>
          <w:tcPr>
            <w:tcW w:w="2965" w:type="dxa"/>
          </w:tcPr>
          <w:p w14:paraId="2842B1C8" w14:textId="77777777" w:rsidR="00FA1C20" w:rsidRDefault="00FA1C20" w:rsidP="0066726B">
            <w:pPr>
              <w:spacing w:before="40" w:after="40"/>
            </w:pPr>
            <w:r>
              <w:t>Type of updates, frequency</w:t>
            </w:r>
          </w:p>
        </w:tc>
        <w:tc>
          <w:tcPr>
            <w:tcW w:w="6390" w:type="dxa"/>
          </w:tcPr>
          <w:p w14:paraId="21AB056C" w14:textId="77777777" w:rsidR="00FA1C20" w:rsidRDefault="00FA1C20" w:rsidP="0066726B">
            <w:pPr>
              <w:spacing w:before="40" w:after="40"/>
            </w:pPr>
          </w:p>
        </w:tc>
      </w:tr>
      <w:tr w:rsidR="00FA1C20" w14:paraId="0B7059F9" w14:textId="77777777" w:rsidTr="0066726B">
        <w:tc>
          <w:tcPr>
            <w:tcW w:w="2965" w:type="dxa"/>
          </w:tcPr>
          <w:p w14:paraId="2E7A18A4" w14:textId="77777777" w:rsidR="00FA1C20" w:rsidRDefault="00FA1C20" w:rsidP="0066726B">
            <w:pPr>
              <w:spacing w:before="40" w:after="40"/>
            </w:pPr>
            <w:r>
              <w:t>Key people to engage</w:t>
            </w:r>
          </w:p>
        </w:tc>
        <w:tc>
          <w:tcPr>
            <w:tcW w:w="6390" w:type="dxa"/>
          </w:tcPr>
          <w:p w14:paraId="1D100A85" w14:textId="77777777" w:rsidR="00FA1C20" w:rsidRDefault="00FA1C20" w:rsidP="0066726B">
            <w:pPr>
              <w:spacing w:before="40" w:after="40"/>
            </w:pPr>
          </w:p>
        </w:tc>
      </w:tr>
    </w:tbl>
    <w:p w14:paraId="70386E23" w14:textId="77777777" w:rsidR="00FA1C20" w:rsidRDefault="00FA1C20" w:rsidP="00FA1C20">
      <w:pPr>
        <w:spacing w:before="40" w:after="40" w:line="240" w:lineRule="auto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957"/>
        <w:gridCol w:w="3958"/>
        <w:gridCol w:w="1440"/>
      </w:tblGrid>
      <w:tr w:rsidR="00FA1C20" w:rsidRPr="00FA1C20" w14:paraId="29919223" w14:textId="77777777" w:rsidTr="0066726B">
        <w:tc>
          <w:tcPr>
            <w:tcW w:w="3957" w:type="dxa"/>
          </w:tcPr>
          <w:p w14:paraId="3FE615E6" w14:textId="77777777" w:rsidR="00FA1C20" w:rsidRPr="00FA1C20" w:rsidRDefault="00FA1C20" w:rsidP="0066726B">
            <w:pPr>
              <w:spacing w:before="40" w:after="40"/>
              <w:jc w:val="center"/>
              <w:rPr>
                <w:color w:val="C00000"/>
              </w:rPr>
            </w:pPr>
            <w:r w:rsidRPr="00FA1C20">
              <w:rPr>
                <w:color w:val="C00000"/>
              </w:rPr>
              <w:t>CONCERNS</w:t>
            </w:r>
          </w:p>
        </w:tc>
        <w:tc>
          <w:tcPr>
            <w:tcW w:w="3958" w:type="dxa"/>
          </w:tcPr>
          <w:p w14:paraId="78E2E2A8" w14:textId="77777777" w:rsidR="00FA1C20" w:rsidRPr="00FA1C20" w:rsidRDefault="00FA1C20" w:rsidP="0066726B">
            <w:pPr>
              <w:spacing w:before="40" w:after="40"/>
              <w:jc w:val="center"/>
              <w:rPr>
                <w:color w:val="C00000"/>
              </w:rPr>
            </w:pPr>
            <w:r w:rsidRPr="00FA1C20">
              <w:rPr>
                <w:color w:val="C00000"/>
              </w:rPr>
              <w:t>ACTION</w:t>
            </w:r>
          </w:p>
        </w:tc>
        <w:tc>
          <w:tcPr>
            <w:tcW w:w="1440" w:type="dxa"/>
          </w:tcPr>
          <w:p w14:paraId="331E3986" w14:textId="77777777" w:rsidR="00FA1C20" w:rsidRPr="00FA1C20" w:rsidRDefault="00FA1C20" w:rsidP="0066726B">
            <w:pPr>
              <w:spacing w:before="40" w:after="40"/>
              <w:jc w:val="center"/>
              <w:rPr>
                <w:color w:val="C00000"/>
              </w:rPr>
            </w:pPr>
            <w:r w:rsidRPr="00FA1C20">
              <w:rPr>
                <w:color w:val="C00000"/>
              </w:rPr>
              <w:t>TIMING</w:t>
            </w:r>
          </w:p>
        </w:tc>
      </w:tr>
      <w:tr w:rsidR="00FA1C20" w14:paraId="526223AC" w14:textId="77777777" w:rsidTr="0066726B">
        <w:tc>
          <w:tcPr>
            <w:tcW w:w="3957" w:type="dxa"/>
          </w:tcPr>
          <w:p w14:paraId="50A014FE" w14:textId="77777777" w:rsidR="00FA1C20" w:rsidRDefault="00FA1C20" w:rsidP="0066726B">
            <w:pPr>
              <w:spacing w:before="40" w:after="40"/>
            </w:pPr>
          </w:p>
        </w:tc>
        <w:tc>
          <w:tcPr>
            <w:tcW w:w="3958" w:type="dxa"/>
          </w:tcPr>
          <w:p w14:paraId="28522AAB" w14:textId="77777777" w:rsidR="00FA1C20" w:rsidRDefault="00FA1C20" w:rsidP="0066726B">
            <w:pPr>
              <w:spacing w:before="40" w:after="40"/>
            </w:pPr>
          </w:p>
        </w:tc>
        <w:tc>
          <w:tcPr>
            <w:tcW w:w="1440" w:type="dxa"/>
          </w:tcPr>
          <w:p w14:paraId="733BA627" w14:textId="77777777" w:rsidR="00FA1C20" w:rsidRDefault="00FA1C20" w:rsidP="0066726B">
            <w:pPr>
              <w:spacing w:before="40" w:after="40"/>
            </w:pPr>
          </w:p>
        </w:tc>
      </w:tr>
      <w:tr w:rsidR="00FA1C20" w14:paraId="57F3E240" w14:textId="77777777" w:rsidTr="0066726B">
        <w:tc>
          <w:tcPr>
            <w:tcW w:w="3957" w:type="dxa"/>
          </w:tcPr>
          <w:p w14:paraId="19FF60EB" w14:textId="77777777" w:rsidR="00FA1C20" w:rsidRDefault="00FA1C20" w:rsidP="0066726B">
            <w:pPr>
              <w:spacing w:before="40" w:after="40"/>
            </w:pPr>
          </w:p>
        </w:tc>
        <w:tc>
          <w:tcPr>
            <w:tcW w:w="3958" w:type="dxa"/>
          </w:tcPr>
          <w:p w14:paraId="7535CC44" w14:textId="77777777" w:rsidR="00FA1C20" w:rsidRDefault="00FA1C20" w:rsidP="0066726B">
            <w:pPr>
              <w:spacing w:before="40" w:after="40"/>
            </w:pPr>
          </w:p>
        </w:tc>
        <w:tc>
          <w:tcPr>
            <w:tcW w:w="1440" w:type="dxa"/>
          </w:tcPr>
          <w:p w14:paraId="2BEA560C" w14:textId="77777777" w:rsidR="00FA1C20" w:rsidRDefault="00FA1C20" w:rsidP="0066726B">
            <w:pPr>
              <w:spacing w:before="40" w:after="40"/>
            </w:pPr>
          </w:p>
        </w:tc>
      </w:tr>
    </w:tbl>
    <w:p w14:paraId="1FA4C262" w14:textId="77777777" w:rsidR="00B9714F" w:rsidRDefault="00B9714F"/>
    <w:sectPr w:rsidR="00B9714F" w:rsidSect="003700DB">
      <w:headerReference w:type="default" r:id="rId11"/>
      <w:footerReference w:type="default" r:id="rId12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BD462" w14:textId="77777777" w:rsidR="004615BB" w:rsidRDefault="004615BB" w:rsidP="00B9714F">
      <w:pPr>
        <w:spacing w:after="0" w:line="240" w:lineRule="auto"/>
      </w:pPr>
      <w:r>
        <w:separator/>
      </w:r>
    </w:p>
  </w:endnote>
  <w:endnote w:type="continuationSeparator" w:id="0">
    <w:p w14:paraId="33A93AE7" w14:textId="77777777" w:rsidR="004615BB" w:rsidRDefault="004615BB" w:rsidP="00B9714F">
      <w:pPr>
        <w:spacing w:after="0" w:line="240" w:lineRule="auto"/>
      </w:pPr>
      <w:r>
        <w:continuationSeparator/>
      </w:r>
    </w:p>
  </w:endnote>
  <w:endnote w:type="continuationNotice" w:id="1">
    <w:p w14:paraId="4D80609D" w14:textId="77777777" w:rsidR="004615BB" w:rsidRDefault="004615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35706E69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3700DB">
      <w:rPr>
        <w:noProof/>
        <w:sz w:val="16"/>
        <w:szCs w:val="16"/>
      </w:rPr>
      <w:t>02BT_Engage_</w:t>
    </w:r>
    <w:r w:rsidR="00B93725">
      <w:rPr>
        <w:noProof/>
        <w:sz w:val="16"/>
        <w:szCs w:val="16"/>
      </w:rPr>
      <w:t>Key Influencer</w:t>
    </w:r>
    <w:r w:rsidR="003700DB">
      <w:rPr>
        <w:noProof/>
        <w:sz w:val="16"/>
        <w:szCs w:val="16"/>
      </w:rPr>
      <w:t>s_Template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7376FA">
      <w:rPr>
        <w:noProof/>
        <w:sz w:val="16"/>
        <w:szCs w:val="16"/>
      </w:rPr>
      <w:t>8/12/2021 5:46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D66CF" w14:textId="77777777" w:rsidR="004615BB" w:rsidRDefault="004615BB" w:rsidP="00B9714F">
      <w:pPr>
        <w:spacing w:after="0" w:line="240" w:lineRule="auto"/>
      </w:pPr>
      <w:r>
        <w:separator/>
      </w:r>
    </w:p>
  </w:footnote>
  <w:footnote w:type="continuationSeparator" w:id="0">
    <w:p w14:paraId="1620462C" w14:textId="77777777" w:rsidR="004615BB" w:rsidRDefault="004615BB" w:rsidP="00B9714F">
      <w:pPr>
        <w:spacing w:after="0" w:line="240" w:lineRule="auto"/>
      </w:pPr>
      <w:r>
        <w:continuationSeparator/>
      </w:r>
    </w:p>
  </w:footnote>
  <w:footnote w:type="continuationNotice" w:id="1">
    <w:p w14:paraId="3BD1AF55" w14:textId="77777777" w:rsidR="004615BB" w:rsidRDefault="004615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44E3E32D" w:rsidR="00B9714F" w:rsidRPr="00931FF1" w:rsidRDefault="007376FA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931FF1">
      <w:rPr>
        <w:sz w:val="16"/>
        <w:szCs w:val="16"/>
      </w:rPr>
      <w:t>Engage</w:t>
    </w:r>
    <w:r w:rsidR="00EC7BDE">
      <w:rPr>
        <w:sz w:val="16"/>
        <w:szCs w:val="16"/>
      </w:rPr>
      <w:t xml:space="preserve"> </w:t>
    </w:r>
    <w:r w:rsidR="00B93725">
      <w:rPr>
        <w:sz w:val="16"/>
        <w:szCs w:val="16"/>
      </w:rPr>
      <w:t>Key Influencer</w:t>
    </w:r>
    <w:r w:rsidR="00931FF1">
      <w:rPr>
        <w:sz w:val="16"/>
        <w:szCs w:val="16"/>
      </w:rPr>
      <w:t>s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7FB"/>
    <w:multiLevelType w:val="hybridMultilevel"/>
    <w:tmpl w:val="782A7402"/>
    <w:lvl w:ilvl="0" w:tplc="68EA6E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5868A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91AAB0B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C23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EAA1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E22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CE41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20221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8F886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266D5"/>
    <w:multiLevelType w:val="hybridMultilevel"/>
    <w:tmpl w:val="93907472"/>
    <w:lvl w:ilvl="0" w:tplc="87FE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74CA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1C6C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68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4A51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03E32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252FC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EE60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20E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37729"/>
    <w:multiLevelType w:val="hybridMultilevel"/>
    <w:tmpl w:val="7BC2608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DE6A41"/>
    <w:multiLevelType w:val="hybridMultilevel"/>
    <w:tmpl w:val="1E0E4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253C6"/>
    <w:multiLevelType w:val="hybridMultilevel"/>
    <w:tmpl w:val="3D241ABE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F2E03"/>
    <w:multiLevelType w:val="multilevel"/>
    <w:tmpl w:val="BB148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DE874D5"/>
    <w:multiLevelType w:val="multilevel"/>
    <w:tmpl w:val="9EB4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BD47A2"/>
    <w:multiLevelType w:val="hybridMultilevel"/>
    <w:tmpl w:val="863E9A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4A235E"/>
    <w:multiLevelType w:val="hybridMultilevel"/>
    <w:tmpl w:val="CFCAFA4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77679A"/>
    <w:multiLevelType w:val="hybridMultilevel"/>
    <w:tmpl w:val="9F5E6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860A6F"/>
    <w:multiLevelType w:val="hybridMultilevel"/>
    <w:tmpl w:val="1076F116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0C701C"/>
    <w:multiLevelType w:val="hybridMultilevel"/>
    <w:tmpl w:val="8438EE3A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86762D"/>
    <w:multiLevelType w:val="hybridMultilevel"/>
    <w:tmpl w:val="EE0E3E42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17"/>
  </w:num>
  <w:num w:numId="6">
    <w:abstractNumId w:val="4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3"/>
  </w:num>
  <w:num w:numId="10">
    <w:abstractNumId w:val="10"/>
  </w:num>
  <w:num w:numId="11">
    <w:abstractNumId w:val="11"/>
  </w:num>
  <w:num w:numId="12">
    <w:abstractNumId w:val="14"/>
  </w:num>
  <w:num w:numId="13">
    <w:abstractNumId w:val="6"/>
  </w:num>
  <w:num w:numId="14">
    <w:abstractNumId w:val="12"/>
  </w:num>
  <w:num w:numId="15">
    <w:abstractNumId w:val="5"/>
  </w:num>
  <w:num w:numId="16">
    <w:abstractNumId w:val="17"/>
  </w:num>
  <w:num w:numId="17">
    <w:abstractNumId w:val="15"/>
  </w:num>
  <w:num w:numId="18">
    <w:abstractNumId w:val="16"/>
  </w:num>
  <w:num w:numId="19">
    <w:abstractNumId w:val="17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7"/>
  </w:num>
  <w:num w:numId="25">
    <w:abstractNumId w:val="17"/>
  </w:num>
  <w:num w:numId="26">
    <w:abstractNumId w:val="17"/>
  </w:num>
  <w:num w:numId="27">
    <w:abstractNumId w:val="17"/>
  </w:num>
  <w:num w:numId="28">
    <w:abstractNumId w:val="18"/>
  </w:num>
  <w:num w:numId="29">
    <w:abstractNumId w:val="17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7"/>
  </w:num>
  <w:num w:numId="37">
    <w:abstractNumId w:val="17"/>
  </w:num>
  <w:num w:numId="38">
    <w:abstractNumId w:val="2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qgUAl/ODdywAAAA="/>
  </w:docVars>
  <w:rsids>
    <w:rsidRoot w:val="4DAEF4B4"/>
    <w:rsid w:val="000056F0"/>
    <w:rsid w:val="00067A53"/>
    <w:rsid w:val="000F16AD"/>
    <w:rsid w:val="00127082"/>
    <w:rsid w:val="00164881"/>
    <w:rsid w:val="001D158F"/>
    <w:rsid w:val="001D58B6"/>
    <w:rsid w:val="001E3325"/>
    <w:rsid w:val="002473B4"/>
    <w:rsid w:val="00271123"/>
    <w:rsid w:val="00276DF3"/>
    <w:rsid w:val="002F4311"/>
    <w:rsid w:val="00357E87"/>
    <w:rsid w:val="003700DB"/>
    <w:rsid w:val="0037498F"/>
    <w:rsid w:val="003A4C54"/>
    <w:rsid w:val="003B0020"/>
    <w:rsid w:val="003D0EEF"/>
    <w:rsid w:val="003E2E57"/>
    <w:rsid w:val="004615BB"/>
    <w:rsid w:val="004A4FF7"/>
    <w:rsid w:val="004E6FD5"/>
    <w:rsid w:val="00596942"/>
    <w:rsid w:val="00625913"/>
    <w:rsid w:val="0066274D"/>
    <w:rsid w:val="006B0AC1"/>
    <w:rsid w:val="006E3C6C"/>
    <w:rsid w:val="006F56EF"/>
    <w:rsid w:val="00720A75"/>
    <w:rsid w:val="00726257"/>
    <w:rsid w:val="007376FA"/>
    <w:rsid w:val="00756258"/>
    <w:rsid w:val="007564EB"/>
    <w:rsid w:val="007A0D57"/>
    <w:rsid w:val="007B1938"/>
    <w:rsid w:val="007C5B39"/>
    <w:rsid w:val="00856E88"/>
    <w:rsid w:val="008D3231"/>
    <w:rsid w:val="008F2CFC"/>
    <w:rsid w:val="009139E5"/>
    <w:rsid w:val="00915B7D"/>
    <w:rsid w:val="00931FF1"/>
    <w:rsid w:val="0093481B"/>
    <w:rsid w:val="009555AB"/>
    <w:rsid w:val="00976E3A"/>
    <w:rsid w:val="009E4224"/>
    <w:rsid w:val="00A27ADB"/>
    <w:rsid w:val="00A43CAB"/>
    <w:rsid w:val="00A901AC"/>
    <w:rsid w:val="00A96045"/>
    <w:rsid w:val="00AC4A75"/>
    <w:rsid w:val="00B1138B"/>
    <w:rsid w:val="00B16A21"/>
    <w:rsid w:val="00B17135"/>
    <w:rsid w:val="00B2414D"/>
    <w:rsid w:val="00B660EA"/>
    <w:rsid w:val="00B93725"/>
    <w:rsid w:val="00B9714F"/>
    <w:rsid w:val="00C03678"/>
    <w:rsid w:val="00C2739D"/>
    <w:rsid w:val="00C6059B"/>
    <w:rsid w:val="00CC71F2"/>
    <w:rsid w:val="00CD36EB"/>
    <w:rsid w:val="00CE54E0"/>
    <w:rsid w:val="00D05D21"/>
    <w:rsid w:val="00D34986"/>
    <w:rsid w:val="00D51383"/>
    <w:rsid w:val="00D54199"/>
    <w:rsid w:val="00D56FDA"/>
    <w:rsid w:val="00DE43E4"/>
    <w:rsid w:val="00E305D5"/>
    <w:rsid w:val="00E33B60"/>
    <w:rsid w:val="00E46BE7"/>
    <w:rsid w:val="00E55C0D"/>
    <w:rsid w:val="00E8318C"/>
    <w:rsid w:val="00E878A9"/>
    <w:rsid w:val="00EA318A"/>
    <w:rsid w:val="00EB0AC4"/>
    <w:rsid w:val="00EB0B6E"/>
    <w:rsid w:val="00EC134C"/>
    <w:rsid w:val="00EC7BDE"/>
    <w:rsid w:val="00EF68EF"/>
    <w:rsid w:val="00F04162"/>
    <w:rsid w:val="00F17C21"/>
    <w:rsid w:val="00F40BE9"/>
    <w:rsid w:val="00F60634"/>
    <w:rsid w:val="00F619E8"/>
    <w:rsid w:val="00F913E7"/>
    <w:rsid w:val="00F9363D"/>
    <w:rsid w:val="00FA1C20"/>
    <w:rsid w:val="00FB538C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8BC4448B-D090-47EA-82E3-FBA1953FB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72"/>
    <w:qFormat/>
    <w:rsid w:val="0093481B"/>
    <w:pPr>
      <w:numPr>
        <w:numId w:val="5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39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349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49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9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9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9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9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9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2721D-8A9E-47CF-BBB7-D3A6DE1C3C69}"/>
</file>

<file path=customXml/itemProps2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56D8E-DEB4-4DC5-B946-5A1A333D11C6}">
  <ds:schemaRefs>
    <ds:schemaRef ds:uri="http://schemas.microsoft.com/office/2006/metadata/properties"/>
    <ds:schemaRef ds:uri="http://schemas.microsoft.com/office/infopath/2007/PartnerControls"/>
    <ds:schemaRef ds:uri="b1330f3d-7856-414e-8b5d-e9044496710e"/>
  </ds:schemaRefs>
</ds:datastoreItem>
</file>

<file path=customXml/itemProps4.xml><?xml version="1.0" encoding="utf-8"?>
<ds:datastoreItem xmlns:ds="http://schemas.openxmlformats.org/officeDocument/2006/customXml" ds:itemID="{5FD90EF5-1702-484F-B23F-9C1A8E178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18</cp:revision>
  <dcterms:created xsi:type="dcterms:W3CDTF">2020-12-13T16:22:00Z</dcterms:created>
  <dcterms:modified xsi:type="dcterms:W3CDTF">2021-08-1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9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